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DCFF8" w14:textId="77777777" w:rsidR="009273C9" w:rsidRPr="009273C9" w:rsidRDefault="009273C9" w:rsidP="009273C9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bookmarkStart w:id="0" w:name="_GoBack"/>
      <w:bookmarkEnd w:id="0"/>
      <w:r w:rsidRPr="009273C9"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Comment:</w:t>
      </w:r>
    </w:p>
    <w:p w14:paraId="0A403942" w14:textId="1E94737E" w:rsidR="009273C9" w:rsidRPr="009273C9" w:rsidRDefault="009273C9" w:rsidP="009273C9">
      <w:pPr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</w:pPr>
      <w:r w:rsidRPr="009273C9"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  <w:t>Accept: you may proceed further.</w:t>
      </w:r>
      <w:r w:rsidRPr="009273C9"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  <w:t xml:space="preserve"> </w:t>
      </w:r>
    </w:p>
    <w:p w14:paraId="5CE15C7C" w14:textId="77777777" w:rsidR="009273C9" w:rsidRPr="009273C9" w:rsidRDefault="009273C9" w:rsidP="009273C9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9273C9"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Details:</w:t>
      </w:r>
    </w:p>
    <w:p w14:paraId="4CA5F423" w14:textId="6E552472" w:rsidR="009273C9" w:rsidRPr="009273C9" w:rsidRDefault="009273C9" w:rsidP="009273C9">
      <w:pPr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</w:pPr>
      <w:proofErr w:type="spellStart"/>
      <w:r w:rsidRPr="009273C9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Dr.</w:t>
      </w:r>
      <w:proofErr w:type="spellEnd"/>
      <w:r w:rsidRPr="009273C9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 xml:space="preserve"> </w:t>
      </w:r>
      <w:proofErr w:type="spellStart"/>
      <w:r w:rsidRPr="009273C9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Telat</w:t>
      </w:r>
      <w:proofErr w:type="spellEnd"/>
      <w:r w:rsidRPr="009273C9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 xml:space="preserve"> </w:t>
      </w:r>
      <w:proofErr w:type="spellStart"/>
      <w:r w:rsidRPr="009273C9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Yanik</w:t>
      </w:r>
      <w:proofErr w:type="spellEnd"/>
      <w:r w:rsidRPr="009273C9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, Atatürk University, Turkey</w:t>
      </w:r>
      <w:r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.</w:t>
      </w:r>
    </w:p>
    <w:p w14:paraId="6F585483" w14:textId="77777777" w:rsidR="009273C9" w:rsidRDefault="009273C9"/>
    <w:sectPr w:rsidR="009273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YwMLc0NLIwNjM3MjBU0lEKTi0uzszPAykwrAUAdFeoOSwAAAA="/>
  </w:docVars>
  <w:rsids>
    <w:rsidRoot w:val="00934C53"/>
    <w:rsid w:val="006D2BDD"/>
    <w:rsid w:val="0086724B"/>
    <w:rsid w:val="009273C9"/>
    <w:rsid w:val="00934C53"/>
    <w:rsid w:val="00B17BEB"/>
    <w:rsid w:val="00BF65CF"/>
    <w:rsid w:val="00DC3DEA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B076C"/>
  <w15:chartTrackingRefBased/>
  <w15:docId w15:val="{3578AC03-013F-49D3-BE2A-0171F35EE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5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8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23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9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4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44</cp:lastModifiedBy>
  <cp:revision>3</cp:revision>
  <dcterms:created xsi:type="dcterms:W3CDTF">2024-10-19T10:38:00Z</dcterms:created>
  <dcterms:modified xsi:type="dcterms:W3CDTF">2025-07-07T09:25:00Z</dcterms:modified>
</cp:coreProperties>
</file>